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Look w:val="04A0" w:firstRow="1" w:lastRow="0" w:firstColumn="1" w:lastColumn="0" w:noHBand="0" w:noVBand="1"/>
      </w:tblPr>
      <w:tblGrid>
        <w:gridCol w:w="1156"/>
        <w:gridCol w:w="1155"/>
        <w:gridCol w:w="810"/>
        <w:gridCol w:w="810"/>
        <w:gridCol w:w="810"/>
        <w:gridCol w:w="810"/>
        <w:gridCol w:w="810"/>
        <w:gridCol w:w="810"/>
        <w:gridCol w:w="2189"/>
      </w:tblGrid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</w:t>
            </w:r>
            <w:bookmarkStart w:id="0" w:name="_GoBack"/>
            <w:bookmarkEnd w:id="0"/>
            <w:r w:rsidRPr="009478DE">
              <w:rPr>
                <w:rFonts w:ascii="Calibri" w:eastAsia="Times New Roman" w:hAnsi="Calibri" w:cs="Calibri"/>
                <w:b/>
                <w:color w:val="000000"/>
              </w:rPr>
              <w:t>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478DE" w:rsidRPr="009478DE" w:rsidTr="009478DE">
        <w:trPr>
          <w:trHeight w:val="288"/>
        </w:trPr>
        <w:tc>
          <w:tcPr>
            <w:tcW w:w="23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702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</w:t>
            </w: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C:\Program Files (x86)\Local\resources\extraResources\lightning-services\php-</w:t>
            </w: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C:\Program Files (x86)\Local\resources\extraResources\lightning-services\php-7.3.5+10\bin\win64\</w:t>
            </w: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478DE" w:rsidRPr="009478DE" w:rsidTr="009478DE">
        <w:trPr>
          <w:trHeight w:val="288"/>
        </w:trPr>
        <w:tc>
          <w:tcPr>
            <w:tcW w:w="23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702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</w:t>
            </w: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C:\Program Files (x86)\Local\resources\extraResources\lig</w:t>
            </w: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478DE" w:rsidRPr="009478DE" w:rsidTr="009478DE">
        <w:trPr>
          <w:trHeight w:val="288"/>
        </w:trPr>
        <w:tc>
          <w:tcPr>
            <w:tcW w:w="23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702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93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478DE" w:rsidRPr="009478DE" w:rsidTr="009478DE">
        <w:trPr>
          <w:trHeight w:val="288"/>
        </w:trPr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2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78DE" w:rsidRPr="009478DE" w:rsidRDefault="009478DE" w:rsidP="009478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9478DE">
              <w:rPr>
                <w:rFonts w:ascii="Calibri" w:eastAsia="Times New Roman" w:hAnsi="Calibri" w:cs="Calibri"/>
                <w:b/>
                <w:color w:val="000000"/>
              </w:rPr>
              <w:t>C:\Program Files (x86)\Local\resources\extraResources\lightning-services\php-7.3.5+10\bin\win64\extras\ssl\openssl.cnf</w:t>
            </w:r>
          </w:p>
        </w:tc>
      </w:tr>
    </w:tbl>
    <w:p w:rsidR="00AF44F0" w:rsidRPr="009D3650" w:rsidRDefault="00AF44F0" w:rsidP="009D3650"/>
    <w:sectPr w:rsidR="00AF44F0" w:rsidRPr="009D36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A0MjeyNDE3NTZQ0lEKTi0uzszPAykwrAUAUSFa4SwAAAA="/>
  </w:docVars>
  <w:rsids>
    <w:rsidRoot w:val="00AF44F0"/>
    <w:rsid w:val="001428EB"/>
    <w:rsid w:val="007E37C0"/>
    <w:rsid w:val="009478DE"/>
    <w:rsid w:val="009D3650"/>
    <w:rsid w:val="00A470AD"/>
    <w:rsid w:val="00AF44F0"/>
    <w:rsid w:val="00C14EBD"/>
    <w:rsid w:val="00E3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D0CB9B-5B0F-4FA3-8673-69C55685D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4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428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428EB"/>
    <w:rPr>
      <w:color w:val="800080"/>
      <w:u w:val="single"/>
    </w:rPr>
  </w:style>
  <w:style w:type="paragraph" w:customStyle="1" w:styleId="msonormal0">
    <w:name w:val="msonormal"/>
    <w:basedOn w:val="Normal"/>
    <w:rsid w:val="001428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428EB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5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gris 360 LTD</Company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360-Stream</dc:creator>
  <cp:keywords/>
  <dc:description/>
  <cp:lastModifiedBy>i360-Stream</cp:lastModifiedBy>
  <cp:revision>3</cp:revision>
  <dcterms:created xsi:type="dcterms:W3CDTF">2020-11-02T09:25:00Z</dcterms:created>
  <dcterms:modified xsi:type="dcterms:W3CDTF">2021-02-19T14:22:00Z</dcterms:modified>
</cp:coreProperties>
</file>